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a67deb7b6a709e5cfa029ee258744f061552155"/>
    <w:p>
      <w:pPr>
        <w:pStyle w:val="Heading1"/>
      </w:pPr>
      <w:r>
        <w:t xml:space="preserve">Internship Application Letter for Journal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Organization Name]</w:t>
      </w:r>
      <w:r>
        <w:br/>
      </w:r>
      <w:r>
        <w:t xml:space="preserve">Address of the Organization</w:t>
      </w:r>
      <w:r>
        <w:br/>
      </w:r>
      <w:r>
        <w:t xml:space="preserve">Dar es Salaam, Tanzania</w:t>
      </w:r>
    </w:p>
    <w:bookmarkStart w:id="20" w:name="X79baeceaa183015e840cbb14811c8c7c402d41d"/>
    <w:p>
      <w:pPr>
        <w:pStyle w:val="Heading2"/>
      </w:pPr>
      <w:r>
        <w:t xml:space="preserve">Subject: Application for Journalist Internship Position in Dar es Salaam</w:t>
      </w:r>
    </w:p>
    <w:p>
      <w:pPr>
        <w:pStyle w:val="FirstParagraph"/>
      </w:pPr>
      <w:r>
        <w:t xml:space="preserve">Dear Hiring Manager,</w:t>
      </w:r>
    </w:p>
    <w:p>
      <w:pPr>
        <w:pStyle w:val="BodyText"/>
      </w:pPr>
      <w:r>
        <w:t xml:space="preserve">I am writing this Internship Application Letter with profound enthusiasm to express my strong interest in the Journalist Internship position at [Media Organization Name], as advertised on [Platform where you saw the listing, e.g., your website, LinkedIn, or local job board]. As a dedicated and culturally attuned journalism student deeply passionate about storytelling that reflects the vibrant realities of East Africa, I am eager to contribute my skills and fresh perspective to your esteemed team in Dar es Salaam. Tanzania’s dynamic media landscape, particularly in its bustling economic capital Dar es Salaam, presents an unparalleled opportunity for impactful reporting—one I am determined to engage with wholeheartedly.</w:t>
      </w:r>
    </w:p>
    <w:p>
      <w:pPr>
        <w:pStyle w:val="BodyText"/>
      </w:pPr>
      <w:r>
        <w:t xml:space="preserve">My academic journey at [Your University Name] has equipped me with a robust foundation in journalistic ethics, digital storytelling, and investigative techniques. Courses such as "Media Law in Africa," "Digital Reporting," and "Culture and Communication" have sharpened my ability to navigate complex narratives while maintaining objectivity—a skill I recognize is vital when covering Tanzania’s diverse social, economic, and political tapestry. Beyond theory, I have actively sought opportunities to apply these principles within the Tanzanian context. For instance, during a recent community reporting project in Mwanza (a city with deep cultural ties to Dar es Salaam), I collaborated with local NGOs to document grassroots responses to climate resilience initiatives. This experience underscored the power of hyper-local journalism in driving community engagement—a principle I understand is central to your organization’s mission.</w:t>
      </w:r>
    </w:p>
    <w:p>
      <w:pPr>
        <w:pStyle w:val="BodyText"/>
      </w:pPr>
      <w:r>
        <w:t xml:space="preserve">What excites me most about this internship in Dar es Salaam is the chance to immerse myself in a city where media innovation and tradition intersect so dynamically. As Tanzania’s largest city and commercial hub, Dar es Salaam serves as a crucible for national discourse, from bustling markets like Kariakoo to the emerging tech scene around Ubungo. I am keenly aware of how journalism in this environment must balance immediacy with depth—covering everything from political developments at the Parliament building to stories of small-scale entrepreneurs transforming neighborhoods. My fluency in Swahili (written and spoken) and basic English proficiency allows me to connect authentically with sources across communities, a critical asset for ethical reporting in Dar es Salaam’s multilingual society.</w:t>
      </w:r>
    </w:p>
    <w:p>
      <w:pPr>
        <w:pStyle w:val="BodyText"/>
      </w:pPr>
      <w:r>
        <w:t xml:space="preserve">My practical experience further aligns with the demands of this role. As a contributing writer for [Your University Newspaper/Online Platform], I produced 15+ features on Tanzanian youth entrepreneurship and cultural festivals, reaching an audience of 2,000+ readers monthly. I also assisted in managing social media campaigns for a Dar es Salaam-based environmental group, where I learned to adapt content strategies for diverse digital audiences—a skill directly transferable to your organization’s online presence. Additionally, my volunteer work at Radio Simba FM in Mwanza honed my audio reporting skills and taught me the importance of accessibility in journalism—ensuring stories resonate with listeners from all walks of life. In Tanzania, where radio remains a cornerstone of information access, this experience is particularly relevant.</w:t>
      </w:r>
    </w:p>
    <w:p>
      <w:pPr>
        <w:pStyle w:val="BodyText"/>
      </w:pPr>
      <w:r>
        <w:t xml:space="preserve">I understand that journalism in Dar es Salaam faces unique challenges: the need for rapid fact-checking amid digital misinformation, navigating cultural sensitivities in reporting on issues like gender equality or religious diversity, and leveraging technology to amplify marginalized voices. I am committed to upholding the highest standards of accuracy and empathy—values I see embodied in your organization’s recent coverage of [Mention a specific story or initiative by the organization, if known]. For example, your series on women-led cooperatives in Mtwara demonstrated how journalism can spotlight solutions while respecting community agency—a model I strive to emulate.</w:t>
      </w:r>
    </w:p>
    <w:p>
      <w:pPr>
        <w:pStyle w:val="BodyText"/>
      </w:pPr>
      <w:r>
        <w:t xml:space="preserve">What draws me most to this Internship Application Letter opportunity is the chance to learn from professionals who are shaping Tanzania’s media future. Dar es Salaam is not just a location; it’s a living classroom for journalism in action. I am eager to absorb your team’s insights on ethical storytelling in the digital age, understand how your organization balances commercial viability with public service, and contribute meaningfully to projects that inform and empower Tanzanian citizens. I am prepared to work diligently—from conducting interviews under tight deadlines to editing multimedia packages—and will bring a proactive attitude focused on supporting Dar es Salaam’s media ecosystem.</w:t>
      </w:r>
    </w:p>
    <w:p>
      <w:pPr>
        <w:pStyle w:val="BodyText"/>
      </w:pPr>
      <w:r>
        <w:t xml:space="preserve">As an aspiring journalist deeply invested in Tanzania’s narrative, I believe this internship is the pivotal step toward a career dedicated to truthful, impactful reporting. I am confident that my academic background, practical experience in Tanzanian contexts, and unwavering commitment to journalistic integrity position me as a strong candidate for this role. Thank you for considering my application. I have attached my CV and writing samples for your review and welcome the opportunity to discuss how my skills can support [Media Organization Name]’s mission in Dar es Salaam.</w:t>
      </w:r>
    </w:p>
    <w:p>
      <w:pPr>
        <w:pStyle w:val="BodyText"/>
      </w:pPr>
      <w:r>
        <w:t xml:space="preserve">Sincerely,</w:t>
      </w:r>
    </w:p>
    <w:p>
      <w:pPr>
        <w:pStyle w:val="BodyText"/>
      </w:pPr>
      <w:r>
        <w:t xml:space="preserve">[Your Typed Name]</w:t>
      </w:r>
    </w:p>
    <w:p>
      <w:pPr>
        <w:pStyle w:val="BodyText"/>
      </w:pPr>
      <w:r>
        <w:rPr>
          <w:bCs/>
          <w:b/>
        </w:rPr>
        <w:t xml:space="preserve">Attachments:</w:t>
      </w:r>
      <w:r>
        <w:t xml:space="preserve"> </w:t>
      </w:r>
      <w:r>
        <w:t xml:space="preserve">Curriculum Vitae, Writing Portfolio (Samples of Tanzanian-focused repor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Tanzania Dar es Salaam</dc:title>
  <dc:creator/>
  <cp:keywords/>
  <dcterms:created xsi:type="dcterms:W3CDTF">2025-10-03T20:45:40Z</dcterms:created>
  <dcterms:modified xsi:type="dcterms:W3CDTF">2025-10-03T20:45:40Z</dcterms:modified>
</cp:coreProperties>
</file>

<file path=docProps/custom.xml><?xml version="1.0" encoding="utf-8"?>
<Properties xmlns="http://schemas.openxmlformats.org/officeDocument/2006/custom-properties" xmlns:vt="http://schemas.openxmlformats.org/officeDocument/2006/docPropsVTypes"/>
</file>